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44CDD8" w14:textId="77777777" w:rsidR="00D22EB2" w:rsidRDefault="0075275D" w:rsidP="007E467D">
      <w:r>
        <w:t>Word Template</w:t>
      </w:r>
    </w:p>
    <w:p w14:paraId="3E99B701" w14:textId="77777777" w:rsidR="00D22EB2" w:rsidRDefault="0075275D">
      <w:pPr>
        <w:pStyle w:val="Author"/>
      </w:pPr>
      <w:r>
        <w:t>D. Kaplan</w:t>
      </w:r>
    </w:p>
    <w:p w14:paraId="2A0E6B8B" w14:textId="77777777" w:rsidR="00D22EB2" w:rsidRDefault="0075275D">
      <w:pPr>
        <w:pStyle w:val="Date"/>
      </w:pPr>
      <w:r>
        <w:t>1/4/2019</w:t>
      </w:r>
    </w:p>
    <w:p w14:paraId="06408698" w14:textId="77777777" w:rsidR="00D22EB2" w:rsidRDefault="0075275D" w:rsidP="00E7142A">
      <w:pPr>
        <w:pStyle w:val="Caption"/>
      </w:pPr>
      <w:bookmarkStart w:id="0" w:name="r-markdown"/>
      <w:r>
        <w:t>R Markdown</w:t>
      </w:r>
      <w:bookmarkEnd w:id="0"/>
    </w:p>
    <w:p w14:paraId="7478398D" w14:textId="77777777" w:rsidR="00D22EB2" w:rsidRDefault="0075275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887B0B1" w14:textId="036C8DF2" w:rsidR="00D22EB2" w:rsidRDefault="007E467D" w:rsidP="00221002">
      <w:pPr>
        <w:pStyle w:val="Author"/>
      </w:pPr>
      <w:r w:rsidRPr="007E467D">
        <w:t>This is th</w:t>
      </w:r>
      <w:bookmarkStart w:id="1" w:name="_GoBack"/>
      <w:bookmarkEnd w:id="1"/>
      <w:r w:rsidRPr="007E467D">
        <w:t>e title</w:t>
      </w:r>
    </w:p>
    <w:p w14:paraId="23CCD35C" w14:textId="77777777" w:rsidR="00221002" w:rsidRDefault="00221002" w:rsidP="00221002">
      <w:pPr>
        <w:pStyle w:val="BodyText"/>
      </w:pPr>
    </w:p>
    <w:p w14:paraId="03D52E64" w14:textId="5C35EA58" w:rsidR="00221002" w:rsidRPr="00221002" w:rsidRDefault="00221002" w:rsidP="0048563C">
      <w:pPr>
        <w:pStyle w:val="Author"/>
        <w:jc w:val="left"/>
        <w:rPr>
          <w:rFonts w:ascii="Apple Chancery" w:hAnsi="Apple Chancery" w:cs="Apple Chancery"/>
        </w:rPr>
      </w:pPr>
    </w:p>
    <w:sectPr w:rsidR="00221002" w:rsidRPr="002210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F83F90" w14:textId="77777777" w:rsidR="00075A59" w:rsidRDefault="00075A59">
      <w:pPr>
        <w:spacing w:after="0"/>
      </w:pPr>
      <w:r>
        <w:separator/>
      </w:r>
    </w:p>
  </w:endnote>
  <w:endnote w:type="continuationSeparator" w:id="0">
    <w:p w14:paraId="6CF8C3F5" w14:textId="77777777" w:rsidR="00075A59" w:rsidRDefault="00075A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Braggadocio">
    <w:panose1 w:val="04030B070D0B02020403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pple Chancery">
    <w:panose1 w:val="03020702040506060504"/>
    <w:charset w:val="00"/>
    <w:family w:val="auto"/>
    <w:pitch w:val="variable"/>
    <w:sig w:usb0="80000067" w:usb1="00000003" w:usb2="00000000" w:usb3="00000000" w:csb0="000001F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55AC4A" w14:textId="77777777" w:rsidR="00075A59" w:rsidRDefault="00075A59">
      <w:r>
        <w:separator/>
      </w:r>
    </w:p>
  </w:footnote>
  <w:footnote w:type="continuationSeparator" w:id="0">
    <w:p w14:paraId="5D870935" w14:textId="77777777" w:rsidR="00075A59" w:rsidRDefault="00075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67C340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CD3646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FA2E6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477818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8064E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D3EEF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9072C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938492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93607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E80EF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FF2F8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F5E88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7E1ED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5A59"/>
    <w:rsid w:val="00221002"/>
    <w:rsid w:val="0048563C"/>
    <w:rsid w:val="004E29B3"/>
    <w:rsid w:val="00590D07"/>
    <w:rsid w:val="0075275D"/>
    <w:rsid w:val="00784D58"/>
    <w:rsid w:val="007E467D"/>
    <w:rsid w:val="008D6863"/>
    <w:rsid w:val="00B86B75"/>
    <w:rsid w:val="00B86B88"/>
    <w:rsid w:val="00BC48D5"/>
    <w:rsid w:val="00C36279"/>
    <w:rsid w:val="00D22EB2"/>
    <w:rsid w:val="00E315A3"/>
    <w:rsid w:val="00E7142A"/>
    <w:rsid w:val="00F711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546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221002"/>
    <w:pPr>
      <w:keepNext/>
      <w:keepLines/>
      <w:spacing w:before="480" w:after="240"/>
      <w:jc w:val="center"/>
    </w:pPr>
    <w:rPr>
      <w:rFonts w:ascii="Braggadocio" w:eastAsiaTheme="majorEastAsia" w:hAnsi="Braggadocio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BalloonText"/>
    <w:next w:val="BodyText"/>
    <w:qFormat/>
    <w:rsid w:val="0048563C"/>
    <w:pPr>
      <w:keepNext/>
      <w:keepLines/>
      <w:jc w:val="center"/>
    </w:pPr>
    <w:rPr>
      <w:b/>
      <w:i/>
      <w:u w:val="single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unhideWhenUsed/>
    <w:rsid w:val="00E7142A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E7142A"/>
  </w:style>
  <w:style w:type="paragraph" w:styleId="TOC1">
    <w:name w:val="toc 1"/>
    <w:basedOn w:val="Normal"/>
    <w:next w:val="Normal"/>
    <w:autoRedefine/>
    <w:unhideWhenUsed/>
    <w:rsid w:val="00E7142A"/>
    <w:pPr>
      <w:spacing w:after="100"/>
    </w:pPr>
  </w:style>
  <w:style w:type="paragraph" w:styleId="TOC2">
    <w:name w:val="toc 2"/>
    <w:basedOn w:val="Normal"/>
    <w:next w:val="Normal"/>
    <w:autoRedefine/>
    <w:unhideWhenUsed/>
    <w:rsid w:val="00E7142A"/>
    <w:pPr>
      <w:spacing w:after="100"/>
      <w:ind w:left="240"/>
    </w:pPr>
  </w:style>
  <w:style w:type="paragraph" w:customStyle="1" w:styleId="Style1">
    <w:name w:val="Style1"/>
    <w:basedOn w:val="Title"/>
    <w:qFormat/>
    <w:rsid w:val="00E7142A"/>
    <w:pPr>
      <w:jc w:val="right"/>
    </w:pPr>
    <w:rPr>
      <w:color w:val="E36C0A" w:themeColor="accent6" w:themeShade="BF"/>
    </w:rPr>
  </w:style>
  <w:style w:type="paragraph" w:customStyle="1" w:styleId="Style2">
    <w:name w:val="Style2"/>
    <w:basedOn w:val="Heading2"/>
    <w:qFormat/>
    <w:rsid w:val="00E7142A"/>
    <w:pPr>
      <w:jc w:val="center"/>
    </w:pPr>
    <w:rPr>
      <w:rFonts w:ascii="Apple Chancery" w:hAnsi="Apple Chancery"/>
      <w:color w:val="FF0000"/>
    </w:rPr>
  </w:style>
  <w:style w:type="paragraph" w:customStyle="1" w:styleId="Style3">
    <w:name w:val="Style3"/>
    <w:basedOn w:val="Caption"/>
    <w:qFormat/>
    <w:rsid w:val="00E7142A"/>
    <w:rPr>
      <w:color w:val="00B050"/>
    </w:rPr>
  </w:style>
  <w:style w:type="paragraph" w:styleId="BalloonText">
    <w:name w:val="Balloon Text"/>
    <w:basedOn w:val="Normal"/>
    <w:link w:val="BalloonTextChar"/>
    <w:semiHidden/>
    <w:unhideWhenUsed/>
    <w:rsid w:val="0048563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563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5</Words>
  <Characters>257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LinksUpToDate>false</LinksUpToDate>
  <CharactersWithSpaces>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D. Kaplan</dc:creator>
  <cp:keywords/>
  <cp:lastModifiedBy>Microsoft Office User</cp:lastModifiedBy>
  <cp:revision>6</cp:revision>
  <dcterms:created xsi:type="dcterms:W3CDTF">2019-01-04T19:05:00Z</dcterms:created>
  <dcterms:modified xsi:type="dcterms:W3CDTF">2019-01-04T19:20:00Z</dcterms:modified>
</cp:coreProperties>
</file>